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cover-letter"/>
    <w:p>
      <w:pPr>
        <w:pStyle w:val="Heading1"/>
      </w:pPr>
      <w:r>
        <w:t xml:space="preserve">Cover Letter</w:t>
      </w:r>
    </w:p>
    <w:p>
      <w:pPr>
        <w:pStyle w:val="FirstParagraph"/>
      </w:pPr>
      <w:r>
        <w:t xml:space="preserve">Dear [Employer's Name],</w:t>
      </w:r>
    </w:p>
    <w:p>
      <w:pPr>
        <w:pStyle w:val="BodyText"/>
      </w:pPr>
      <w:r>
        <w:t xml:space="preserve">I am writing to express my enthusiasm for the Mechanic position at your organization, specifically within the vibrant and growing city of Ethiopia Addis Ababa. As a dedicated and skilled automotive technician with over [X years] of experience in vehicle repair, diagnostics, and maintenance, I am confident that my expertise aligns perfectly with the needs of your team. Ethiopia Addis Ababa is a hub of economic activity and infrastructure development, and I am eager to contribute my mechanical knowledge to support the city’s evolving transportation sector.</w:t>
      </w:r>
    </w:p>
    <w:p>
      <w:pPr>
        <w:pStyle w:val="BodyText"/>
      </w:pPr>
      <w:r>
        <w:t xml:space="preserve">Throughout my career as a Mechanic, I have developed a deep understanding of automotive systems, from routine maintenance to complex repairs. My work has involved diagnosing and resolving issues in a wide range of vehicles, including passenger cars, commercial trucks, and industrial machinery. I am proficient in using modern diagnostic tools and software to identify problems efficiently while adhering to safety standards. In Ethiopia Addis Ababa’s dynamic environment, where the demand for reliable transportation is high, my ability to deliver timely and accurate solutions would be a valuable asset.</w:t>
      </w:r>
    </w:p>
    <w:p>
      <w:pPr>
        <w:pStyle w:val="BodyText"/>
      </w:pPr>
      <w:r>
        <w:t xml:space="preserve">What sets me apart as a Mechanic is not only my technical skills but also my commitment to continuous learning. I regularly attend workshops and training sessions to stay updated on advancements in automotive technology, ensuring that I can service both traditional and modern vehicles. In Ethiopia Addis Ababa, where the vehicle fleet includes a mix of older models and newer imported cars, this adaptability is crucial. My hands-on experience in repairing engines, transmissions, braking systems, and electrical components has equipped me to handle any challenge with precision and professionalism.</w:t>
      </w:r>
    </w:p>
    <w:p>
      <w:pPr>
        <w:pStyle w:val="BodyText"/>
      </w:pPr>
      <w:r>
        <w:t xml:space="preserve">Working as a Mechanic in Ethiopia Addis Ababa requires more than just technical expertise—it demands an understanding of the local context. I have spent time familiarizing myself with the unique challenges faced by mechanics in this region, such as limited access to specialized parts and the need for resourcefulness in repairs. My ability to troubleshoot creatively and work efficiently under pressure has been honed through years of experience in similar conditions. I am also passionate about contributing to the growth of Ethiopia’s transportation infrastructure, which is essential for the city’s development.</w:t>
      </w:r>
    </w:p>
    <w:p>
      <w:pPr>
        <w:pStyle w:val="BodyText"/>
      </w:pPr>
      <w:r>
        <w:t xml:space="preserve">One of my proudest achievements as a Mechanic was [insert specific example, e.g., "leading a team to repair a fleet of public buses in Addis Ababa during a critical period, ensuring uninterrupted service for thousands of commuters"]. This experience reinforced my belief that reliable mechanics are the backbone of any thriving urban center. In Ethiopia Addis Ababa, where the transportation network is expanding rapidly, I am motivated to play a role in maintaining the vehicles that connect people and businesses across the city.</w:t>
      </w:r>
    </w:p>
    <w:p>
      <w:pPr>
        <w:pStyle w:val="BodyText"/>
      </w:pPr>
      <w:r>
        <w:t xml:space="preserve">I am particularly drawn to your organization because of its reputation for excellence in automotive services and its commitment to quality workmanship. I admire how your team addresses the unique needs of Ethiopia Addis Ababa’s diverse vehicle population, and I am eager to contribute my skills to support this mission. My goal is to provide exceptional service that not only meets but exceeds expectations, ensuring customer satisfaction and long-term partnerships.</w:t>
      </w:r>
    </w:p>
    <w:p>
      <w:pPr>
        <w:pStyle w:val="BodyText"/>
      </w:pPr>
      <w:r>
        <w:t xml:space="preserve">As a Mechanic, I understand the importance of attention to detail and a strong work ethic. My ability to communicate effectively with clients, explain technical issues in simple terms, and offer cost-effective solutions has earned me trust and repeat business throughout my career. In Ethiopia Addis Ababa’s competitive market, where reputation is key, I am confident that my approach will add value to your team.</w:t>
      </w:r>
    </w:p>
    <w:p>
      <w:pPr>
        <w:pStyle w:val="BodyText"/>
      </w:pPr>
      <w:r>
        <w:t xml:space="preserve">I would welcome the opportunity to discuss how my experience and passion for mechanics can benefit your organization. Thank you for considering my application. I look forward to the possibility of contributing to the success of your company in Ethiopia Addis Abab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Ethiopia Addis Ababa</dc:title>
  <dc:creator/>
  <cp:keywords/>
  <dcterms:created xsi:type="dcterms:W3CDTF">2026-07-21T03:17:05Z</dcterms:created>
  <dcterms:modified xsi:type="dcterms:W3CDTF">2026-07-21T03:17:05Z</dcterms:modified>
</cp:coreProperties>
</file>

<file path=docProps/custom.xml><?xml version="1.0" encoding="utf-8"?>
<Properties xmlns="http://schemas.openxmlformats.org/officeDocument/2006/custom-properties" xmlns:vt="http://schemas.openxmlformats.org/officeDocument/2006/docPropsVTypes"/>
</file>